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0</w:t>
      </w: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7945C9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cilik İşletmeleri Yönetim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9B278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 xml:space="preserve">2020 Yaz Stajı Döneminde …/…/2020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Pr="00271F38">
        <w:rPr>
          <w:rFonts w:ascii="Times New Roman" w:hAnsi="Times New Roman" w:cs="Times New Roman"/>
          <w:sz w:val="24"/>
          <w:szCs w:val="24"/>
        </w:rPr>
        <w:t xml:space="preserve"> …/…/2020 tarihleri ar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firmasında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…</w:t>
      </w:r>
      <w:r w:rsidR="00EA17D1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 gün 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71F38">
        <w:rPr>
          <w:rFonts w:ascii="Times New Roman" w:hAnsi="Times New Roman" w:cs="Times New Roman"/>
          <w:sz w:val="24"/>
          <w:szCs w:val="24"/>
        </w:rPr>
        <w:t>stajımı</w:t>
      </w:r>
      <w:proofErr w:type="gramEnd"/>
      <w:r w:rsidRPr="00271F38">
        <w:rPr>
          <w:rFonts w:ascii="Times New Roman" w:hAnsi="Times New Roman" w:cs="Times New Roman"/>
          <w:sz w:val="24"/>
          <w:szCs w:val="24"/>
        </w:rPr>
        <w:t xml:space="preserve">, içinde bulunduğumuz Covid-19 </w:t>
      </w:r>
      <w:proofErr w:type="spellStart"/>
      <w:r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eceğimi, 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acağımı beyan ederim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71F38"/>
    <w:rsid w:val="00282341"/>
    <w:rsid w:val="004D38AC"/>
    <w:rsid w:val="004F04C3"/>
    <w:rsid w:val="007945C9"/>
    <w:rsid w:val="009B278F"/>
    <w:rsid w:val="00AF6CBC"/>
    <w:rsid w:val="00B8306C"/>
    <w:rsid w:val="00CA5E01"/>
    <w:rsid w:val="00D06A45"/>
    <w:rsid w:val="00DF2A54"/>
    <w:rsid w:val="00EA17D1"/>
    <w:rsid w:val="00F10D33"/>
    <w:rsid w:val="00F5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FB398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liOsman</cp:lastModifiedBy>
  <cp:revision>5</cp:revision>
  <cp:lastPrinted>2020-06-23T07:07:00Z</cp:lastPrinted>
  <dcterms:created xsi:type="dcterms:W3CDTF">2020-06-29T06:41:00Z</dcterms:created>
  <dcterms:modified xsi:type="dcterms:W3CDTF">2020-06-2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